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761"/>
      </w:tblGrid>
      <w:tr w:rsidR="00DE440E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56B2C7FF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) 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неорієнтований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граф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proofErr w:type="gramStart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={</w:t>
            </w:r>
            <w:proofErr w:type="gramEnd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8,12}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3AF6D89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а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C09E9D4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Чи будуть однаковими топології дерев побудованих з різних кореневих вершин?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Чому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435C2150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076D5DA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Чи будуть однаковими топології дерев побудованих з різних кореневих вершин?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Чому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29F6D33B" w14:textId="77777777" w:rsidR="00F170E1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7D123966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) 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орієнтований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граф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proofErr w:type="gramStart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={</w:t>
            </w:r>
            <w:proofErr w:type="gramEnd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,10}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3F30FC62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а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54F1F08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б) Яка вершина (вершини) буде знайдена останньою?</w:t>
            </w:r>
          </w:p>
          <w:p w14:paraId="5766512B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 Визначити кількість хвиль, які пройдуть по ребрах доки буде виявлена остання вершина.</w:t>
            </w:r>
          </w:p>
          <w:p w14:paraId="0B44C19B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7C408C2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0F62E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Побудувати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дерево шляхів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рангом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=4 для випадкового графа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proofErr w:type="gramStart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={</w:t>
            </w:r>
            <w:proofErr w:type="gramEnd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,9}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2413EA4" w14:textId="77777777" w:rsidR="00F170E1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0D040C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4) Побудувати мінімальне зв’язне дерево для графа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. Вказати його вагу.</w:t>
            </w:r>
          </w:p>
          <w:p w14:paraId="1A6144D6" w14:textId="77777777" w:rsidR="00F170E1" w:rsidRPr="00B2331F" w:rsidRDefault="00F170E1" w:rsidP="00F170E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=</w:t>
            </w:r>
          </w:p>
          <w:tbl>
            <w:tblPr>
              <w:tblStyle w:val="a7"/>
              <w:tblW w:w="0" w:type="auto"/>
              <w:tblInd w:w="3243" w:type="dxa"/>
              <w:tblLook w:val="04A0" w:firstRow="1" w:lastRow="0" w:firstColumn="1" w:lastColumn="0" w:noHBand="0" w:noVBand="1"/>
            </w:tblPr>
            <w:tblGrid>
              <w:gridCol w:w="441"/>
              <w:gridCol w:w="441"/>
              <w:gridCol w:w="441"/>
              <w:gridCol w:w="441"/>
              <w:gridCol w:w="441"/>
              <w:gridCol w:w="441"/>
            </w:tblGrid>
            <w:tr w:rsidR="00F170E1" w:rsidRPr="00B2331F" w14:paraId="155469D7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209A7E9D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61F821B4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</w:p>
              </w:tc>
              <w:tc>
                <w:tcPr>
                  <w:tcW w:w="441" w:type="dxa"/>
                </w:tcPr>
                <w:p w14:paraId="0731D9F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1E83E84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45735FF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76361F1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5</w:t>
                  </w:r>
                </w:p>
              </w:tc>
            </w:tr>
            <w:tr w:rsidR="00F170E1" w:rsidRPr="00B2331F" w14:paraId="6A49FC0E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626D098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</w:p>
              </w:tc>
              <w:tc>
                <w:tcPr>
                  <w:tcW w:w="441" w:type="dxa"/>
                </w:tcPr>
                <w:p w14:paraId="0C13C1F6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6D04B123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680C8373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</w:p>
              </w:tc>
              <w:tc>
                <w:tcPr>
                  <w:tcW w:w="441" w:type="dxa"/>
                </w:tcPr>
                <w:p w14:paraId="431BB6CF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1940E97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9</w:t>
                  </w:r>
                </w:p>
              </w:tc>
            </w:tr>
            <w:tr w:rsidR="00F170E1" w:rsidRPr="00B2331F" w14:paraId="7D2E0E7A" w14:textId="77777777" w:rsidTr="00C738FD">
              <w:trPr>
                <w:trHeight w:val="398"/>
              </w:trPr>
              <w:tc>
                <w:tcPr>
                  <w:tcW w:w="441" w:type="dxa"/>
                </w:tcPr>
                <w:p w14:paraId="3357A643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449237E0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3876568E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2EE358AF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62CDF5E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125FB84D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</w:t>
                  </w:r>
                </w:p>
              </w:tc>
            </w:tr>
            <w:tr w:rsidR="00F170E1" w:rsidRPr="00B2331F" w14:paraId="062BB545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6AEE5A7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5511D36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</w:p>
              </w:tc>
              <w:tc>
                <w:tcPr>
                  <w:tcW w:w="441" w:type="dxa"/>
                </w:tcPr>
                <w:p w14:paraId="27E83BF0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1350230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045CB045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72E2E9AE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7</w:t>
                  </w:r>
                </w:p>
              </w:tc>
            </w:tr>
            <w:tr w:rsidR="00F170E1" w:rsidRPr="00B2331F" w14:paraId="0F7E3945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55D5D1AF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06DA1A91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7839E70B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60617DF1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17296497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2A04A6C2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</w:p>
              </w:tc>
            </w:tr>
            <w:tr w:rsidR="00F170E1" w:rsidRPr="00B2331F" w14:paraId="7D1C2B46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7867C8E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5</w:t>
                  </w:r>
                </w:p>
              </w:tc>
              <w:tc>
                <w:tcPr>
                  <w:tcW w:w="441" w:type="dxa"/>
                </w:tcPr>
                <w:p w14:paraId="40935901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9</w:t>
                  </w:r>
                </w:p>
              </w:tc>
              <w:tc>
                <w:tcPr>
                  <w:tcW w:w="441" w:type="dxa"/>
                </w:tcPr>
                <w:p w14:paraId="6FCA446A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</w:t>
                  </w:r>
                </w:p>
              </w:tc>
              <w:tc>
                <w:tcPr>
                  <w:tcW w:w="441" w:type="dxa"/>
                </w:tcPr>
                <w:p w14:paraId="3DAF9A8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7</w:t>
                  </w:r>
                </w:p>
              </w:tc>
              <w:tc>
                <w:tcPr>
                  <w:tcW w:w="441" w:type="dxa"/>
                </w:tcPr>
                <w:p w14:paraId="14C82F5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</w:p>
              </w:tc>
              <w:tc>
                <w:tcPr>
                  <w:tcW w:w="441" w:type="dxa"/>
                </w:tcPr>
                <w:p w14:paraId="5ECD17F0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</w:tr>
          </w:tbl>
          <w:p w14:paraId="09A68817" w14:textId="02B931C1" w:rsidR="007F052A" w:rsidRPr="00F170E1" w:rsidRDefault="007F052A" w:rsidP="00F170E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E440E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672B28EE" w14:textId="397AC8DB" w:rsidR="00305F67" w:rsidRDefault="00305F67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 1.</w:t>
            </w:r>
          </w:p>
          <w:p w14:paraId="417D5DB8" w14:textId="77777777" w:rsidR="00FA1D13" w:rsidRDefault="00305F67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0983901" wp14:editId="3C1B11D2">
                  <wp:extent cx="3032760" cy="2776470"/>
                  <wp:effectExtent l="0" t="0" r="0" b="508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7192" cy="2780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588368" w14:textId="77777777" w:rsidR="00305F67" w:rsidRPr="00B2331F" w:rsidRDefault="00305F67" w:rsidP="00305F67">
            <w:pPr>
              <w:ind w:firstLine="567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) 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C1D3E" w14:textId="77777777" w:rsidR="00305F67" w:rsidRDefault="00D3799C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07A3193" wp14:editId="08D3767D">
                  <wp:extent cx="5243830" cy="2266681"/>
                  <wp:effectExtent l="0" t="0" r="0" b="63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3152" cy="2270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CA9B60" w14:textId="77777777" w:rsidR="0020480F" w:rsidRDefault="0020480F" w:rsidP="002048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Топології дерев побудованих з різних кореневих вершин є різна.</w:t>
            </w:r>
          </w:p>
          <w:p w14:paraId="1AB7B97F" w14:textId="77777777" w:rsidR="0020480F" w:rsidRDefault="0020480F" w:rsidP="0020480F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540E49" w14:textId="77777777" w:rsidR="0020480F" w:rsidRPr="00B2331F" w:rsidRDefault="0020480F" w:rsidP="0020480F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A6035C3" w14:textId="77777777" w:rsidR="0020480F" w:rsidRDefault="00F47A90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3455D322" wp14:editId="31ADC6E8">
                  <wp:extent cx="5335270" cy="2978086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4403" cy="2983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FB3062" w14:textId="167B1E72" w:rsidR="00F47A90" w:rsidRDefault="00F47A90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Топології дерев побудованих з різних кореневих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вершин є схожі.</w:t>
            </w:r>
          </w:p>
          <w:p w14:paraId="0C4BACB8" w14:textId="77777777" w:rsidR="00F47A90" w:rsidRPr="00B2331F" w:rsidRDefault="00F47A90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35E411" w14:textId="233CCBF8" w:rsidR="00F47A90" w:rsidRDefault="00F47A90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 xml:space="preserve"> 2. </w:t>
            </w:r>
          </w:p>
          <w:p w14:paraId="6E69B7B1" w14:textId="6C019612" w:rsidR="00F47A90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3E72FFF" wp14:editId="73BC60FC">
                  <wp:extent cx="4519930" cy="3406143"/>
                  <wp:effectExtent l="0" t="0" r="0" b="381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0900" cy="3414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44E876" w14:textId="77777777" w:rsidR="00A3117B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22F96F" w14:textId="7FCFDFBA" w:rsidR="00A3117B" w:rsidRDefault="00A3117B" w:rsidP="00A311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367FFA" w14:textId="77777777" w:rsidR="00A3117B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B1C54B" w14:textId="77777777" w:rsidR="00A3117B" w:rsidRDefault="00A3117B" w:rsidP="00A311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а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2B36C1B3" w14:textId="77777777" w:rsidR="00A3117B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85C711" w14:textId="3E053E70" w:rsidR="00F47A90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278B21D5" wp14:editId="51B54D1E">
                  <wp:extent cx="3674745" cy="2162329"/>
                  <wp:effectExtent l="0" t="0" r="1905" b="9525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9941" cy="2171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7B4D37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б) 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вершина 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останн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я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B4E0787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8 хвилин.</w:t>
            </w:r>
          </w:p>
          <w:p w14:paraId="0B83AA00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1D8150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A392CDF" w14:textId="49FFB3E1" w:rsidR="00A3117B" w:rsidRDefault="00DE440E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1A48ED5" wp14:editId="26121A07">
                  <wp:extent cx="5701030" cy="1274098"/>
                  <wp:effectExtent l="0" t="0" r="0" b="254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4277" cy="1283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79A515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367B11E5" w14:textId="301E3EF9" w:rsidR="00A3117B" w:rsidRDefault="00DE440E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E380B4B" wp14:editId="37986863">
                  <wp:extent cx="5541010" cy="3416939"/>
                  <wp:effectExtent l="0" t="0" r="254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9561" cy="3422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62A044" w14:textId="5A409018" w:rsidR="00C55D28" w:rsidRDefault="00C55D2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066FC39F" wp14:editId="02DC589F">
                  <wp:extent cx="5548630" cy="200028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3474" cy="2009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E4DBBC" w14:textId="599EEAD7" w:rsidR="00C55D28" w:rsidRDefault="00C55D2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0A42FD1" w14:textId="1DF59D06" w:rsidR="00C55D28" w:rsidRDefault="00C55D2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295AF51" wp14:editId="7373A2D8">
                  <wp:extent cx="2762250" cy="3790950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0" cy="379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2666AB" w14:textId="41E4F401" w:rsidR="00F47A90" w:rsidRPr="00F110BE" w:rsidRDefault="00F47A90" w:rsidP="00A311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E440E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20397FD3" w:rsidR="004B727D" w:rsidRPr="00A3117B" w:rsidRDefault="00A3117B" w:rsidP="00A311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 результаті виконання</w:t>
            </w:r>
            <w:r w:rsidRPr="00A3117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даної </w:t>
            </w:r>
            <w:r w:rsidRPr="00A3117B">
              <w:rPr>
                <w:rFonts w:ascii="Times New Roman" w:hAnsi="Times New Roman" w:cs="Times New Roman"/>
                <w:sz w:val="20"/>
                <w:szCs w:val="20"/>
              </w:rPr>
              <w:t>лабораторно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ї роботи було досягнуто навичок застосовування алгоритмів</w:t>
            </w:r>
            <w:r w:rsidRPr="00A3117B">
              <w:rPr>
                <w:rFonts w:ascii="Times New Roman" w:hAnsi="Times New Roman" w:cs="Times New Roman"/>
                <w:sz w:val="20"/>
                <w:szCs w:val="20"/>
              </w:rPr>
              <w:t xml:space="preserve"> обходу графів, </w:t>
            </w:r>
            <w:r w:rsidRPr="00A3117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</w:t>
            </w:r>
            <w:r w:rsidRPr="00A3117B">
              <w:rPr>
                <w:rFonts w:ascii="Times New Roman" w:hAnsi="Times New Roman" w:cs="Times New Roman"/>
                <w:sz w:val="20"/>
                <w:szCs w:val="20"/>
              </w:rPr>
              <w:t>побудови дерева шляхів та мінімального зв’язного дерева.</w:t>
            </w:r>
            <w:bookmarkStart w:id="0" w:name="_GoBack"/>
            <w:bookmarkEnd w:id="0"/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17"/>
      <w:footerReference w:type="default" r:id="rId18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21CF3C" w14:textId="77777777" w:rsidR="008005C8" w:rsidRDefault="008005C8" w:rsidP="00FC2C96">
      <w:pPr>
        <w:spacing w:after="0" w:line="240" w:lineRule="auto"/>
      </w:pPr>
      <w:r>
        <w:separator/>
      </w:r>
    </w:p>
  </w:endnote>
  <w:endnote w:type="continuationSeparator" w:id="0">
    <w:p w14:paraId="192F0E78" w14:textId="77777777" w:rsidR="008005C8" w:rsidRDefault="008005C8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9A86F9" w14:textId="77777777" w:rsidR="008005C8" w:rsidRDefault="008005C8" w:rsidP="00FC2C96">
      <w:pPr>
        <w:spacing w:after="0" w:line="240" w:lineRule="auto"/>
      </w:pPr>
      <w:r>
        <w:separator/>
      </w:r>
    </w:p>
  </w:footnote>
  <w:footnote w:type="continuationSeparator" w:id="0">
    <w:p w14:paraId="557ACE93" w14:textId="77777777" w:rsidR="008005C8" w:rsidRDefault="008005C8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7CBB0BFB" w:rsidR="001838E5" w:rsidRPr="001838E5" w:rsidRDefault="00F170E1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3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6E381C51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5A360059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sz w:val="24"/>
              <w:szCs w:val="24"/>
            </w:rPr>
            <w:t>Пилат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 xml:space="preserve"> М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0480F"/>
    <w:rsid w:val="002862CB"/>
    <w:rsid w:val="002A5145"/>
    <w:rsid w:val="002B5404"/>
    <w:rsid w:val="00305F67"/>
    <w:rsid w:val="003A1F67"/>
    <w:rsid w:val="004B727D"/>
    <w:rsid w:val="00510EB8"/>
    <w:rsid w:val="005562EC"/>
    <w:rsid w:val="0060550E"/>
    <w:rsid w:val="007B21AE"/>
    <w:rsid w:val="007F052A"/>
    <w:rsid w:val="007F4826"/>
    <w:rsid w:val="008005C8"/>
    <w:rsid w:val="00831306"/>
    <w:rsid w:val="00844E00"/>
    <w:rsid w:val="00892E53"/>
    <w:rsid w:val="00A3117B"/>
    <w:rsid w:val="00C55D28"/>
    <w:rsid w:val="00C82772"/>
    <w:rsid w:val="00D3799C"/>
    <w:rsid w:val="00D61AA3"/>
    <w:rsid w:val="00DE440E"/>
    <w:rsid w:val="00EF0C82"/>
    <w:rsid w:val="00F110BE"/>
    <w:rsid w:val="00F170E1"/>
    <w:rsid w:val="00F47A90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4FD98-FBBE-4FD7-8930-8A4ECD2A8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259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Пользователь Windows</cp:lastModifiedBy>
  <cp:revision>5</cp:revision>
  <dcterms:created xsi:type="dcterms:W3CDTF">2020-05-08T20:17:00Z</dcterms:created>
  <dcterms:modified xsi:type="dcterms:W3CDTF">2020-05-08T22:15:00Z</dcterms:modified>
</cp:coreProperties>
</file>